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B6D25" w14:textId="77777777" w:rsidR="007B237B" w:rsidRDefault="001C0D1B" w:rsidP="00857D48">
      <w:pPr>
        <w:pStyle w:val="Title"/>
      </w:pPr>
      <w:bookmarkStart w:id="0" w:name="_GoBack"/>
      <w:bookmarkEnd w:id="0"/>
      <w:r w:rsidRPr="001440BF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5DB6D7E" wp14:editId="35DB6D7F">
                <wp:simplePos x="0" y="0"/>
                <wp:positionH relativeFrom="margin">
                  <wp:posOffset>-169333</wp:posOffset>
                </wp:positionH>
                <wp:positionV relativeFrom="paragraph">
                  <wp:posOffset>-109008</wp:posOffset>
                </wp:positionV>
                <wp:extent cx="6172210" cy="7493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10" cy="749300"/>
                          <a:chOff x="0" y="0"/>
                          <a:chExt cx="6172559" cy="749300"/>
                        </a:xfrm>
                      </wpg:grpSpPr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9308" y="0"/>
                            <a:ext cx="3923251" cy="7213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DB6D8C" w14:textId="77777777" w:rsidR="001C0D1B" w:rsidRPr="00E91EF0" w:rsidRDefault="001C0D1B" w:rsidP="00E91EF0">
                              <w:pPr>
                                <w:widowControl/>
                                <w:spacing w:after="0"/>
                                <w:ind w:right="210"/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</w:pPr>
                              <w:r w:rsidRPr="00E91EF0"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  <w:t>School of Electrical and Electronic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00"/>
                            <a:ext cx="1682750" cy="71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DB6D7E" id="Group 12" o:spid="_x0000_s1026" style="position:absolute;left:0;text-align:left;margin-left:-13.35pt;margin-top:-8.6pt;width:486pt;height:59pt;z-index:251658240;mso-position-horizontal-relative:margin;mso-width-relative:margin;mso-height-relative:margin" coordsize="61725,749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2493;width:39232;height:721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" stroked="f">
                  <v:textbox style="mso-fit-shape-to-text:t">
                    <w:txbxContent>
                      <w:p w14:paraId="35DB6D8C" w14:textId="77777777" w:rsidR="001C0D1B" w:rsidRPr="00E91EF0" w:rsidRDefault="001C0D1B" w:rsidP="00E91EF0">
                        <w:pPr>
                          <w:widowControl/>
                          <w:spacing w:after="0"/>
                          <w:ind w:right="210"/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</w:pPr>
                        <w:r w:rsidRPr="00E91EF0"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  <w:t>School of Electrical and Electronic Engineering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8" type="#_x0000_t75" style="position:absolute;top:381;width:16827;height:711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">
                  <v:imagedata r:id="rId9" o:title=""/>
                </v:shape>
                <w10:wrap anchorx="margin"/>
              </v:group>
            </w:pict>
          </mc:Fallback>
        </mc:AlternateContent>
      </w:r>
    </w:p>
    <w:p w14:paraId="35DB6D26" w14:textId="77777777" w:rsidR="008E4B22" w:rsidRPr="008E4B22" w:rsidRDefault="008E4B22" w:rsidP="00857D48"/>
    <w:p w14:paraId="35DB6D27" w14:textId="77777777" w:rsidR="007B237B" w:rsidRPr="007A6C58" w:rsidRDefault="007B237B" w:rsidP="00857D48"/>
    <w:p w14:paraId="35DB6D28" w14:textId="77777777" w:rsidR="007B237B" w:rsidRDefault="007B237B" w:rsidP="00857D48"/>
    <w:p w14:paraId="35DB6D29" w14:textId="77777777" w:rsidR="00457549" w:rsidRDefault="00457549" w:rsidP="00857D48"/>
    <w:p w14:paraId="35DB6D2A" w14:textId="77777777" w:rsidR="00457549" w:rsidRPr="007A6C58" w:rsidRDefault="00457549" w:rsidP="00857D48"/>
    <w:p w14:paraId="35DB6D2B" w14:textId="77777777" w:rsidR="007B237B" w:rsidRPr="007A6C58" w:rsidRDefault="007B237B" w:rsidP="00B55299">
      <w:pPr>
        <w:pStyle w:val="Title"/>
        <w:jc w:val="right"/>
      </w:pPr>
      <w:r w:rsidRPr="007A6C58">
        <w:t>Embedded Systems Project</w:t>
      </w:r>
    </w:p>
    <w:p w14:paraId="35DB6D2C" w14:textId="77777777" w:rsidR="00810627" w:rsidRPr="007A6C58" w:rsidRDefault="00810627" w:rsidP="00B55299">
      <w:pPr>
        <w:jc w:val="right"/>
      </w:pPr>
    </w:p>
    <w:p w14:paraId="35DB6D2D" w14:textId="77777777" w:rsidR="007B237B" w:rsidRPr="007A6C58" w:rsidRDefault="007B237B" w:rsidP="00B55299">
      <w:pPr>
        <w:jc w:val="right"/>
      </w:pPr>
    </w:p>
    <w:p w14:paraId="35DB6D2E" w14:textId="77777777" w:rsidR="007B237B" w:rsidRPr="007A6C58" w:rsidRDefault="007B237B" w:rsidP="00B55299">
      <w:pPr>
        <w:jc w:val="right"/>
      </w:pPr>
    </w:p>
    <w:p w14:paraId="35DB6D2F" w14:textId="77777777" w:rsidR="007B237B" w:rsidRPr="007A6C58" w:rsidRDefault="00CB6489" w:rsidP="00B55299">
      <w:pPr>
        <w:pStyle w:val="Title"/>
        <w:jc w:val="right"/>
      </w:pPr>
      <w:r w:rsidRPr="007A6C58">
        <w:t>DESIGN REPORT #</w:t>
      </w:r>
      <w:sdt>
        <w:sdtPr>
          <w:id w:val="1906265397"/>
          <w:placeholder>
            <w:docPart w:val="2FF59773BE3A46A49C9D9F7E08F768B2"/>
          </w:placeholder>
        </w:sdtPr>
        <w:sdtEndPr/>
        <w:sdtContent>
          <w:r w:rsidR="00E91EF0">
            <w:t>1</w:t>
          </w:r>
        </w:sdtContent>
      </w:sdt>
    </w:p>
    <w:p w14:paraId="35DB6D30" w14:textId="77777777" w:rsidR="00CB6489" w:rsidRPr="007A6C58" w:rsidRDefault="00CB6489" w:rsidP="00B55299">
      <w:pPr>
        <w:jc w:val="right"/>
      </w:pPr>
    </w:p>
    <w:p w14:paraId="35DB6D31" w14:textId="77777777" w:rsidR="00CB6489" w:rsidRPr="007A6C58" w:rsidRDefault="00CB6489" w:rsidP="00B55299">
      <w:pPr>
        <w:pStyle w:val="Title"/>
        <w:jc w:val="right"/>
      </w:pPr>
      <w:r w:rsidRPr="007A6C58">
        <w:t>Title</w:t>
      </w:r>
      <w:r w:rsidR="00E91EF0">
        <w:t xml:space="preserve">: </w:t>
      </w:r>
      <w:sdt>
        <w:sdtPr>
          <w:id w:val="1919289499"/>
          <w:placeholder>
            <w:docPart w:val="C6EB5FF89BAD4982ACEFF859CB2191C1"/>
          </w:placeholder>
        </w:sdtPr>
        <w:sdtEndPr/>
        <w:sdtContent>
          <w:r w:rsidR="00E91EF0">
            <w:t>?</w:t>
          </w:r>
        </w:sdtContent>
      </w:sdt>
    </w:p>
    <w:p w14:paraId="35DB6D32" w14:textId="77777777" w:rsidR="007B237B" w:rsidRPr="007A6C58" w:rsidRDefault="007B237B" w:rsidP="00B55299">
      <w:pPr>
        <w:jc w:val="right"/>
      </w:pPr>
    </w:p>
    <w:p w14:paraId="35DB6D33" w14:textId="35B3D627" w:rsidR="007B237B" w:rsidRPr="007A6C58" w:rsidRDefault="00F45D8A" w:rsidP="00B55299">
      <w:pPr>
        <w:pStyle w:val="Title"/>
        <w:jc w:val="right"/>
      </w:pPr>
      <w:r w:rsidRPr="007A6C58">
        <w:t>Group Number:</w:t>
      </w:r>
      <w:r w:rsidR="00E91EF0" w:rsidRPr="00E91EF0">
        <w:t xml:space="preserve"> </w:t>
      </w:r>
      <w:sdt>
        <w:sdtPr>
          <w:id w:val="-401597837"/>
          <w:placeholder>
            <w:docPart w:val="AB27E33123DB49CDBB0E2C0D44DECECE"/>
          </w:placeholder>
        </w:sdtPr>
        <w:sdtEndPr/>
        <w:sdtContent>
          <w:r w:rsidR="00FC5F17">
            <w:t>22</w:t>
          </w:r>
        </w:sdtContent>
      </w:sdt>
      <w:r w:rsidRPr="007A6C58">
        <w:t xml:space="preserve"> </w:t>
      </w:r>
    </w:p>
    <w:p w14:paraId="35DB6D34" w14:textId="77777777" w:rsidR="00F45D8A" w:rsidRPr="007A6C58" w:rsidRDefault="00F45D8A" w:rsidP="00857D48"/>
    <w:p w14:paraId="35DB6D35" w14:textId="77777777" w:rsidR="00F45D8A" w:rsidRPr="007A6C58" w:rsidRDefault="00F45D8A" w:rsidP="00857D48"/>
    <w:p w14:paraId="35DB6D36" w14:textId="77777777" w:rsidR="007B237B" w:rsidRPr="007A6C58" w:rsidRDefault="007B237B" w:rsidP="00857D48"/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4294"/>
        <w:gridCol w:w="2025"/>
        <w:gridCol w:w="2106"/>
      </w:tblGrid>
      <w:tr w:rsidR="0074334C" w:rsidRPr="007A6C58" w14:paraId="35DB6D3A" w14:textId="77777777" w:rsidTr="0074334C">
        <w:trPr>
          <w:jc w:val="right"/>
        </w:trPr>
        <w:tc>
          <w:tcPr>
            <w:tcW w:w="4294" w:type="dxa"/>
            <w:vAlign w:val="center"/>
          </w:tcPr>
          <w:p w14:paraId="35DB6D37" w14:textId="77777777" w:rsidR="0074334C" w:rsidRPr="007A6C58" w:rsidRDefault="0074334C" w:rsidP="00857D48">
            <w:r>
              <w:t>Group members name:</w:t>
            </w:r>
          </w:p>
        </w:tc>
        <w:tc>
          <w:tcPr>
            <w:tcW w:w="2025" w:type="dxa"/>
            <w:vAlign w:val="center"/>
          </w:tcPr>
          <w:p w14:paraId="35DB6D38" w14:textId="77777777" w:rsidR="0074334C" w:rsidRPr="007A6C58" w:rsidRDefault="0074334C" w:rsidP="00857D48">
            <w:r>
              <w:t>ID Number</w:t>
            </w:r>
          </w:p>
        </w:tc>
        <w:tc>
          <w:tcPr>
            <w:tcW w:w="2106" w:type="dxa"/>
            <w:vAlign w:val="center"/>
          </w:tcPr>
          <w:p w14:paraId="35DB6D39" w14:textId="77777777" w:rsidR="0074334C" w:rsidRPr="007A6C58" w:rsidRDefault="0074334C" w:rsidP="00857D48">
            <w:r w:rsidRPr="007A6C58">
              <w:t>I confirm that this is the group’s own work.</w:t>
            </w:r>
          </w:p>
        </w:tc>
      </w:tr>
      <w:tr w:rsidR="0074334C" w:rsidRPr="007A6C58" w14:paraId="35DB6D3E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35DB6D3B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35DB6D3C" w14:textId="77777777" w:rsidR="0074334C" w:rsidRPr="007A6C58" w:rsidRDefault="0074334C" w:rsidP="00857D48"/>
        </w:tc>
        <w:sdt>
          <w:sdtPr>
            <w:rPr>
              <w:sz w:val="28"/>
            </w:rPr>
            <w:id w:val="154370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35DB6D3D" w14:textId="77777777" w:rsidR="0074334C" w:rsidRPr="00217D40" w:rsidRDefault="00217D40" w:rsidP="00217D40">
                <w:pPr>
                  <w:jc w:val="center"/>
                  <w:rPr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5DB6D42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35DB6D3F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35DB6D40" w14:textId="77777777" w:rsidR="0074334C" w:rsidRPr="007A6C58" w:rsidRDefault="0074334C" w:rsidP="00857D48"/>
        </w:tc>
        <w:sdt>
          <w:sdtPr>
            <w:rPr>
              <w:sz w:val="28"/>
            </w:rPr>
            <w:id w:val="1074091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35DB6D41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5DB6D46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35DB6D43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35DB6D44" w14:textId="77777777" w:rsidR="0074334C" w:rsidRPr="007A6C58" w:rsidRDefault="0074334C" w:rsidP="00857D48"/>
        </w:tc>
        <w:sdt>
          <w:sdtPr>
            <w:rPr>
              <w:sz w:val="28"/>
            </w:rPr>
            <w:id w:val="734213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35DB6D45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5DB6D4A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35DB6D47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35DB6D48" w14:textId="77777777" w:rsidR="0074334C" w:rsidRPr="007A6C58" w:rsidRDefault="0074334C" w:rsidP="00857D48"/>
        </w:tc>
        <w:sdt>
          <w:sdtPr>
            <w:rPr>
              <w:sz w:val="28"/>
            </w:rPr>
            <w:id w:val="-33992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35DB6D49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5DB6D4E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35DB6D4B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35DB6D4C" w14:textId="77777777" w:rsidR="0074334C" w:rsidRPr="007A6C58" w:rsidRDefault="0074334C" w:rsidP="00857D48"/>
        </w:tc>
        <w:sdt>
          <w:sdtPr>
            <w:rPr>
              <w:sz w:val="28"/>
            </w:rPr>
            <w:id w:val="148659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35DB6D4D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</w:tbl>
    <w:p w14:paraId="35DB6D4F" w14:textId="77777777" w:rsidR="00CB6489" w:rsidRPr="007A6C58" w:rsidRDefault="00CB6489" w:rsidP="00857D48"/>
    <w:p w14:paraId="35DB6D50" w14:textId="77777777" w:rsidR="00CB6489" w:rsidRPr="007A6C58" w:rsidRDefault="00CB6489" w:rsidP="00B55299">
      <w:pPr>
        <w:jc w:val="right"/>
      </w:pPr>
    </w:p>
    <w:p w14:paraId="35DB6D51" w14:textId="77777777" w:rsidR="00ED2BEC" w:rsidRPr="00457549" w:rsidRDefault="00CB6489" w:rsidP="00B55299">
      <w:pPr>
        <w:pStyle w:val="Title"/>
        <w:jc w:val="right"/>
      </w:pPr>
      <w:r w:rsidRPr="00457549">
        <w:t xml:space="preserve">Tutor: </w:t>
      </w:r>
      <w:sdt>
        <w:sdtPr>
          <w:id w:val="958074168"/>
          <w:showingPlcHdr/>
        </w:sdtPr>
        <w:sdtEndPr/>
        <w:sdtContent>
          <w:r w:rsidR="00457549" w:rsidRPr="00D87326">
            <w:rPr>
              <w:rStyle w:val="PlaceholderText"/>
            </w:rPr>
            <w:t>Click here to enter text.</w:t>
          </w:r>
        </w:sdtContent>
      </w:sdt>
    </w:p>
    <w:p w14:paraId="35DB6D52" w14:textId="77777777" w:rsidR="00F3122D" w:rsidRPr="00457549" w:rsidRDefault="00CB6489" w:rsidP="00B55299">
      <w:pPr>
        <w:pStyle w:val="Title"/>
        <w:jc w:val="right"/>
      </w:pPr>
      <w:r w:rsidRPr="00457549">
        <w:t>Date:</w:t>
      </w:r>
      <w:bookmarkStart w:id="1" w:name="_Toc125454580"/>
      <w:r w:rsidR="00457549">
        <w:t xml:space="preserve"> </w:t>
      </w:r>
      <w:sdt>
        <w:sdtPr>
          <w:id w:val="-1669167299"/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457549" w:rsidRPr="00D87326">
            <w:rPr>
              <w:rStyle w:val="PlaceholderText"/>
            </w:rPr>
            <w:t>Click here to enter a date.</w:t>
          </w:r>
        </w:sdtContent>
      </w:sdt>
    </w:p>
    <w:p w14:paraId="35DB6D53" w14:textId="77777777" w:rsidR="007028E8" w:rsidRPr="007A6C58" w:rsidRDefault="007028E8" w:rsidP="00B55299">
      <w:pPr>
        <w:jc w:val="right"/>
      </w:pPr>
      <w:r w:rsidRPr="007A6C58">
        <w:br w:type="page"/>
      </w:r>
    </w:p>
    <w:sdt>
      <w:sdtPr>
        <w:rPr>
          <w:rFonts w:cs="Arial"/>
          <w:b w:val="0"/>
        </w:rPr>
        <w:id w:val="-61075104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5DB6D54" w14:textId="77777777" w:rsidR="00B55299" w:rsidRDefault="00B55299" w:rsidP="00857D48">
          <w:pPr>
            <w:pStyle w:val="Example"/>
          </w:pPr>
        </w:p>
        <w:p w14:paraId="35DB6D55" w14:textId="77777777" w:rsidR="00B55299" w:rsidRDefault="00B55299" w:rsidP="00857D48">
          <w:pPr>
            <w:pStyle w:val="Example"/>
          </w:pPr>
        </w:p>
        <w:p w14:paraId="35DB6D56" w14:textId="77777777" w:rsidR="00B55299" w:rsidRDefault="00B55299" w:rsidP="00857D48">
          <w:pPr>
            <w:pStyle w:val="Example"/>
          </w:pPr>
        </w:p>
        <w:p w14:paraId="35DB6D57" w14:textId="77777777" w:rsidR="00052210" w:rsidRPr="00042DD6" w:rsidRDefault="00052210" w:rsidP="00857D48">
          <w:pPr>
            <w:pStyle w:val="Example"/>
            <w:rPr>
              <w:sz w:val="28"/>
            </w:rPr>
          </w:pPr>
          <w:r w:rsidRPr="00042DD6">
            <w:rPr>
              <w:sz w:val="28"/>
            </w:rPr>
            <w:t>Contents</w:t>
          </w:r>
        </w:p>
        <w:p w14:paraId="35DB6D58" w14:textId="77777777" w:rsidR="00857D48" w:rsidRPr="00857D48" w:rsidRDefault="00857D48" w:rsidP="00857D48"/>
        <w:p w14:paraId="35DB6D59" w14:textId="77777777" w:rsidR="008E39BD" w:rsidRDefault="0005221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895373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Introduc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3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A" w14:textId="77777777" w:rsidR="008E39BD" w:rsidRDefault="002C547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4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Motor characterisa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4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B" w14:textId="77777777" w:rsidR="008E39BD" w:rsidRDefault="002C547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5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Load measurements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5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C" w14:textId="77777777" w:rsidR="008E39BD" w:rsidRDefault="002C547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6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Gear ratio selec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6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D" w14:textId="77777777" w:rsidR="008E39BD" w:rsidRDefault="002C547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7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Summary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7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E" w14:textId="77777777" w:rsidR="008E39BD" w:rsidRDefault="002C547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8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References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8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35DB6D5F" w14:textId="77777777" w:rsidR="00052210" w:rsidRDefault="00052210" w:rsidP="00857D48">
          <w:r>
            <w:rPr>
              <w:noProof/>
            </w:rPr>
            <w:fldChar w:fldCharType="end"/>
          </w:r>
        </w:p>
      </w:sdtContent>
    </w:sdt>
    <w:p w14:paraId="35DB6D60" w14:textId="77777777" w:rsidR="000A742F" w:rsidRPr="007A6C58" w:rsidRDefault="000A742F" w:rsidP="00857D48"/>
    <w:p w14:paraId="35DB6D61" w14:textId="77777777" w:rsidR="00052210" w:rsidRDefault="00052210" w:rsidP="00857D48">
      <w:pPr>
        <w:sectPr w:rsidR="00052210" w:rsidSect="002814A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568" w:right="1440" w:bottom="1440" w:left="1440" w:header="709" w:footer="709" w:gutter="0"/>
          <w:cols w:space="708"/>
          <w:docGrid w:linePitch="360"/>
        </w:sectPr>
      </w:pPr>
    </w:p>
    <w:p w14:paraId="35DB6D62" w14:textId="77777777" w:rsidR="007B34E2" w:rsidRPr="0086681E" w:rsidRDefault="0074334C" w:rsidP="00E61517">
      <w:pPr>
        <w:pStyle w:val="Heading1"/>
        <w:rPr>
          <w:i/>
        </w:rPr>
      </w:pPr>
      <w:bookmarkStart w:id="2" w:name="_Toc525895373"/>
      <w:bookmarkEnd w:id="1"/>
      <w:r>
        <w:lastRenderedPageBreak/>
        <w:t>Introduction</w:t>
      </w:r>
      <w:bookmarkEnd w:id="2"/>
    </w:p>
    <w:p w14:paraId="35DB6D63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35DB6D64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35DB6D65" w14:textId="77777777" w:rsidR="00882B38" w:rsidRDefault="00882B38" w:rsidP="00E61517">
      <w:pPr>
        <w:pStyle w:val="BodyText"/>
        <w:jc w:val="left"/>
      </w:pPr>
      <w:r>
        <w:t>You may want to reference books and papers that you have researched. Give their reference like this [1] (see the References section at the end of this document).</w:t>
      </w:r>
    </w:p>
    <w:p w14:paraId="35DB6D66" w14:textId="77777777" w:rsidR="00857D48" w:rsidRDefault="00857D48" w:rsidP="00E61517">
      <w:pPr>
        <w:pStyle w:val="BodyText"/>
        <w:jc w:val="left"/>
      </w:pPr>
    </w:p>
    <w:p w14:paraId="35DB6D67" w14:textId="77777777" w:rsidR="007B34E2" w:rsidRDefault="007B34E2" w:rsidP="00E61517">
      <w:pPr>
        <w:pStyle w:val="Heading1"/>
      </w:pPr>
      <w:bookmarkStart w:id="3" w:name="_Toc525895374"/>
      <w:r>
        <w:t>Motor characterisation</w:t>
      </w:r>
      <w:bookmarkEnd w:id="3"/>
    </w:p>
    <w:p w14:paraId="35DB6D6A" w14:textId="39CA7201" w:rsidR="00857D48" w:rsidRDefault="008A426D" w:rsidP="00E61517">
      <w:pPr>
        <w:pStyle w:val="BodyText"/>
        <w:jc w:val="left"/>
      </w:pPr>
      <w:r>
        <w:t xml:space="preserve">In order to </w:t>
      </w:r>
      <w:r w:rsidR="003618D2">
        <w:t xml:space="preserve">design an effective drivetrain for the buggy and </w:t>
      </w:r>
      <w:r w:rsidR="00756031">
        <w:t xml:space="preserve">algorithm to control the movement, we need to find out the characteristics of the motor that we will be using. </w:t>
      </w:r>
      <w:r w:rsidR="0050526F">
        <w:t>These series of experiments are designed to</w:t>
      </w:r>
      <w:r w:rsidR="00FC5AEA">
        <w:t xml:space="preserve"> help us find the </w:t>
      </w:r>
      <w:r w:rsidR="0090182D">
        <w:t xml:space="preserve">resistance of the motor, speed under load and torque outputted. </w:t>
      </w:r>
      <w:r w:rsidR="00EE26C3">
        <w:t>The selected motor</w:t>
      </w:r>
      <w:r w:rsidR="00505A75">
        <w:t xml:space="preserve"> is a brus</w:t>
      </w:r>
      <w:r w:rsidR="00100AC5">
        <w:t xml:space="preserve">hed permanent magnet motor, </w:t>
      </w:r>
      <w:r w:rsidR="00505A75">
        <w:t xml:space="preserve">typically around </w:t>
      </w:r>
      <w:r w:rsidR="00100AC5">
        <w:t>70% efficiency [</w:t>
      </w:r>
      <w:r w:rsidR="00F52CCE">
        <w:t>1]</w:t>
      </w:r>
      <w:r w:rsidR="004B3949">
        <w:t xml:space="preserve">. Due to </w:t>
      </w:r>
      <w:r w:rsidR="00F52CCE">
        <w:t xml:space="preserve">low efficiency, this motor would be prone to </w:t>
      </w:r>
      <w:r w:rsidR="00CD2C90">
        <w:t>generate thermal energy, cau</w:t>
      </w:r>
      <w:r w:rsidR="004B3949">
        <w:t xml:space="preserve">sing its </w:t>
      </w:r>
      <w:r w:rsidR="00CD2C90">
        <w:t xml:space="preserve">resistance to increase, lowering the effective output of torque and speed. The following tests are designed to identify these thresholds and aid the </w:t>
      </w:r>
      <w:r w:rsidR="005626EA">
        <w:t xml:space="preserve">decision of picking. </w:t>
      </w:r>
      <w:r w:rsidR="006B3DE9">
        <w:t>Using the results obtained in the stress tests</w:t>
      </w:r>
      <w:r w:rsidR="004D2D9D">
        <w:t xml:space="preserve">, we can compare the values to the load measurements </w:t>
      </w:r>
      <w:r w:rsidR="00C6641A">
        <w:t>sections to reach an agreement on a gear ratio that would be the most effective to our design.</w:t>
      </w:r>
      <w:r w:rsidR="00B70C0E">
        <w:t xml:space="preserve"> </w:t>
      </w:r>
    </w:p>
    <w:p w14:paraId="35DB6D6B" w14:textId="77777777" w:rsidR="007B34E2" w:rsidRDefault="007B34E2" w:rsidP="00E61517">
      <w:pPr>
        <w:pStyle w:val="Heading1"/>
      </w:pPr>
      <w:bookmarkStart w:id="4" w:name="_Toc525895375"/>
      <w:r>
        <w:t>Load measurements</w:t>
      </w:r>
      <w:bookmarkEnd w:id="4"/>
    </w:p>
    <w:p w14:paraId="35DB6D6C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35DB6D6D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35DB6D6E" w14:textId="77777777" w:rsidR="00857D48" w:rsidRDefault="00857D48" w:rsidP="00E61517"/>
    <w:p w14:paraId="35DB6D6F" w14:textId="77777777" w:rsidR="007B34E2" w:rsidRDefault="007B34E2" w:rsidP="00E61517">
      <w:pPr>
        <w:pStyle w:val="Heading1"/>
      </w:pPr>
      <w:bookmarkStart w:id="5" w:name="_Toc525895376"/>
      <w:r>
        <w:t>Gear ratio selection</w:t>
      </w:r>
      <w:bookmarkEnd w:id="5"/>
    </w:p>
    <w:p w14:paraId="35DB6D70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35DB6D71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35DB6D72" w14:textId="77777777" w:rsidR="006C19C3" w:rsidRDefault="006C19C3" w:rsidP="00E61517"/>
    <w:p w14:paraId="35DB6D73" w14:textId="77777777" w:rsidR="007B34E2" w:rsidRDefault="00550588" w:rsidP="00E61517">
      <w:pPr>
        <w:pStyle w:val="Heading1"/>
      </w:pPr>
      <w:bookmarkStart w:id="6" w:name="_Toc525895377"/>
      <w:r>
        <w:t>Summary</w:t>
      </w:r>
      <w:bookmarkEnd w:id="6"/>
    </w:p>
    <w:p w14:paraId="35DB6D74" w14:textId="77777777" w:rsidR="007B34E2" w:rsidRPr="00B46D17" w:rsidRDefault="007B34E2" w:rsidP="00972516">
      <w:pPr>
        <w:pStyle w:val="ListParagraph"/>
        <w:numPr>
          <w:ilvl w:val="0"/>
          <w:numId w:val="35"/>
        </w:numPr>
      </w:pPr>
      <w:r w:rsidRPr="00B46D17">
        <w:t>Design recommendations</w:t>
      </w:r>
    </w:p>
    <w:p w14:paraId="35DB6D75" w14:textId="77777777" w:rsidR="00052210" w:rsidRPr="00972516" w:rsidRDefault="007B34E2" w:rsidP="00972516">
      <w:pPr>
        <w:pStyle w:val="ListParagraph"/>
        <w:numPr>
          <w:ilvl w:val="0"/>
          <w:numId w:val="35"/>
        </w:numPr>
      </w:pPr>
      <w:r w:rsidRPr="00B46D17">
        <w:t>Summary of key results and assumptions.</w:t>
      </w:r>
    </w:p>
    <w:p w14:paraId="35DB6D76" w14:textId="77777777" w:rsidR="00550588" w:rsidRPr="00B46D17" w:rsidRDefault="00550588" w:rsidP="00E61517"/>
    <w:p w14:paraId="35DB6D77" w14:textId="77777777" w:rsidR="001152C2" w:rsidRPr="007A6C58" w:rsidRDefault="0B628599" w:rsidP="00E61517">
      <w:pPr>
        <w:pStyle w:val="Heading1"/>
      </w:pPr>
      <w:bookmarkStart w:id="7" w:name="_Toc525895378"/>
      <w:r>
        <w:t>References</w:t>
      </w:r>
      <w:bookmarkEnd w:id="7"/>
    </w:p>
    <w:p w14:paraId="7A8613CC" w14:textId="197E4DF6" w:rsidR="0B628599" w:rsidRDefault="0B628599"/>
    <w:p w14:paraId="62AFE39F" w14:textId="586EBC91" w:rsidR="0B628599" w:rsidRDefault="0B628599"/>
    <w:p w14:paraId="165B3C22" w14:textId="0FE91D35" w:rsidR="0B628599" w:rsidRDefault="0B628599" w:rsidP="0B628599">
      <w:pPr>
        <w:pStyle w:val="Heading2"/>
      </w:pPr>
      <w:r w:rsidRPr="0B628599">
        <w:rPr>
          <w:rStyle w:val="Heading3Char"/>
          <w:lang w:val="en-US"/>
        </w:rPr>
        <w:t>Estimated Force to drive buggy up the slope and across flat:</w:t>
      </w:r>
    </w:p>
    <w:p w14:paraId="2268D3E3" w14:textId="63247F38" w:rsidR="0B628599" w:rsidRDefault="0B628599" w:rsidP="0B628599">
      <w:pPr>
        <w:spacing w:line="240" w:lineRule="exact"/>
      </w:pPr>
      <w:r w:rsidRPr="0B628599">
        <w:rPr>
          <w:rFonts w:eastAsia="Arial"/>
          <w:color w:val="000000" w:themeColor="text1"/>
          <w:sz w:val="22"/>
          <w:szCs w:val="22"/>
          <w:lang w:val="en-US"/>
        </w:rPr>
        <w:t xml:space="preserve">Estimated Forces: flat </w:t>
      </w:r>
    </w:p>
    <w:p w14:paraId="0BEE134E" w14:textId="7C596135" w:rsidR="0B628599" w:rsidRDefault="0B628599" w:rsidP="0B628599">
      <w:pPr>
        <w:spacing w:line="240" w:lineRule="exact"/>
      </w:pPr>
      <w:r w:rsidRPr="0B628599">
        <w:rPr>
          <w:rFonts w:eastAsia="Arial"/>
          <w:color w:val="000000" w:themeColor="text1"/>
          <w:sz w:val="22"/>
          <w:szCs w:val="22"/>
          <w:lang w:val="en-US"/>
        </w:rPr>
        <w:lastRenderedPageBreak/>
        <w:t>Equation 1: [1]</w:t>
      </w:r>
    </w:p>
    <w:p w14:paraId="233831AF" w14:textId="781F403E" w:rsidR="0B628599" w:rsidRDefault="0B628599" w:rsidP="0B628599">
      <w:pPr>
        <w:spacing w:line="240" w:lineRule="exact"/>
      </w:pPr>
      <w:r w:rsidRPr="0B628599">
        <w:rPr>
          <w:rFonts w:eastAsia="Arial"/>
          <w:color w:val="000000" w:themeColor="text1"/>
          <w:sz w:val="22"/>
          <w:szCs w:val="22"/>
          <w:lang w:val="en-US"/>
        </w:rPr>
        <w:t>On the flat, assuming air resistance is negligible, the only frictional force is the surface the buggy is on given by figure 1.</w:t>
      </w:r>
    </w:p>
    <w:p w14:paraId="0D929102" w14:textId="08A66E40" w:rsidR="0B628599" w:rsidRDefault="0B628599" w:rsidP="0B628599"/>
    <w:p w14:paraId="35DB6D78" w14:textId="77777777" w:rsidR="00B46D17" w:rsidRDefault="00021885" w:rsidP="008E39BD">
      <w:pPr>
        <w:pStyle w:val="ListParagraph"/>
        <w:numPr>
          <w:ilvl w:val="0"/>
          <w:numId w:val="39"/>
        </w:numPr>
      </w:pPr>
      <w:r>
        <w:t xml:space="preserve">See the section on </w:t>
      </w:r>
      <w:r w:rsidR="008E39BD">
        <w:t xml:space="preserve">Citations and Referencing Styles </w:t>
      </w:r>
      <w:r>
        <w:t xml:space="preserve">in the ESP </w:t>
      </w:r>
      <w:r w:rsidR="008E39BD">
        <w:t>P</w:t>
      </w:r>
      <w:r>
        <w:t>rocedure</w:t>
      </w:r>
      <w:r w:rsidR="008E39BD">
        <w:t>s H</w:t>
      </w:r>
      <w:r>
        <w:t>andbook.</w:t>
      </w:r>
    </w:p>
    <w:p w14:paraId="35DB6D79" w14:textId="77777777" w:rsidR="008E39BD" w:rsidRDefault="008E39BD" w:rsidP="008E39BD"/>
    <w:p w14:paraId="35DB6D7A" w14:textId="77777777" w:rsidR="008E39BD" w:rsidRPr="008E39BD" w:rsidRDefault="008E39BD" w:rsidP="008E39BD">
      <w:r>
        <w:t xml:space="preserve">Make sure that you have </w:t>
      </w:r>
      <w:r w:rsidRPr="008E39BD">
        <w:rPr>
          <w:b/>
        </w:rPr>
        <w:t>read the top</w:t>
      </w:r>
      <w:r>
        <w:t xml:space="preserve"> of the marking scheme to </w:t>
      </w:r>
      <w:r w:rsidRPr="008E39BD">
        <w:t>look for report length etc.</w:t>
      </w:r>
    </w:p>
    <w:p w14:paraId="35DB6D7B" w14:textId="77777777" w:rsidR="008E39BD" w:rsidRDefault="008E39BD" w:rsidP="008E39BD">
      <w:r>
        <w:t xml:space="preserve">Make sure that you have </w:t>
      </w:r>
      <w:r w:rsidRPr="008E39BD">
        <w:rPr>
          <w:b/>
        </w:rPr>
        <w:t>read the bottom</w:t>
      </w:r>
      <w:r>
        <w:t xml:space="preserve"> of the marking scheme for Presentation and Penalties.</w:t>
      </w:r>
    </w:p>
    <w:p w14:paraId="35DB6D7C" w14:textId="77777777" w:rsidR="008E39BD" w:rsidRDefault="008E39BD" w:rsidP="008E39BD">
      <w:r>
        <w:t xml:space="preserve">Remember to update your table of contents before submitting the report. </w:t>
      </w:r>
    </w:p>
    <w:p w14:paraId="35DB6D7D" w14:textId="77777777" w:rsidR="008E39BD" w:rsidRPr="008E39BD" w:rsidRDefault="008E39BD" w:rsidP="008E39BD">
      <w:r>
        <w:t>Aim to submit the report long before the deadline, to mitigate last minute problems with the internet and with Blackboard.</w:t>
      </w:r>
    </w:p>
    <w:sectPr w:rsidR="008E39BD" w:rsidRPr="008E39BD" w:rsidSect="00042DD6">
      <w:footerReference w:type="default" r:id="rId16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E35EE1" w14:textId="77777777" w:rsidR="002E0A04" w:rsidRDefault="002E0A04" w:rsidP="00857D48">
      <w:r>
        <w:separator/>
      </w:r>
    </w:p>
  </w:endnote>
  <w:endnote w:type="continuationSeparator" w:id="0">
    <w:p w14:paraId="68FA4062" w14:textId="77777777" w:rsidR="002E0A04" w:rsidRDefault="002E0A04" w:rsidP="00857D48">
      <w:r>
        <w:continuationSeparator/>
      </w:r>
    </w:p>
  </w:endnote>
  <w:endnote w:type="continuationNotice" w:id="1">
    <w:p w14:paraId="3175E8FF" w14:textId="77777777" w:rsidR="00D2750F" w:rsidRDefault="00D2750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NGGLL+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6" w14:textId="77777777" w:rsidR="00CB6489" w:rsidRDefault="003971E2" w:rsidP="00857D48">
    <w:pPr>
      <w:pStyle w:val="Footer"/>
      <w:rPr>
        <w:rStyle w:val="PageNumber"/>
      </w:rPr>
    </w:pPr>
    <w:r>
      <w:rPr>
        <w:rStyle w:val="PageNumber"/>
      </w:rPr>
      <w:fldChar w:fldCharType="begin"/>
    </w:r>
    <w:r w:rsidR="00CB648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DB6D87" w14:textId="77777777" w:rsidR="00CB6489" w:rsidRDefault="00CB6489" w:rsidP="00857D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8" w14:textId="77777777" w:rsidR="00C14F57" w:rsidRDefault="00C14F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A" w14:textId="77777777" w:rsidR="00C14F57" w:rsidRDefault="00C14F5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4774265"/>
      <w:docPartObj>
        <w:docPartGallery w:val="Page Numbers (Bottom of Page)"/>
        <w:docPartUnique/>
      </w:docPartObj>
    </w:sdtPr>
    <w:sdtEndPr/>
    <w:sdtContent>
      <w:sdt>
        <w:sdtPr>
          <w:id w:val="-768084477"/>
          <w:docPartObj>
            <w:docPartGallery w:val="Page Numbers (Top of Page)"/>
            <w:docPartUnique/>
          </w:docPartObj>
        </w:sdtPr>
        <w:sdtEndPr/>
        <w:sdtContent>
          <w:p w14:paraId="35DB6D8B" w14:textId="77777777" w:rsidR="00984B87" w:rsidRDefault="00984B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E39B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D7FE2" w14:textId="77777777" w:rsidR="002E0A04" w:rsidRDefault="002E0A04" w:rsidP="00857D48">
      <w:r>
        <w:separator/>
      </w:r>
    </w:p>
  </w:footnote>
  <w:footnote w:type="continuationSeparator" w:id="0">
    <w:p w14:paraId="151769D1" w14:textId="77777777" w:rsidR="002E0A04" w:rsidRDefault="002E0A04" w:rsidP="00857D48">
      <w:r>
        <w:continuationSeparator/>
      </w:r>
    </w:p>
  </w:footnote>
  <w:footnote w:type="continuationNotice" w:id="1">
    <w:p w14:paraId="28575566" w14:textId="77777777" w:rsidR="00D2750F" w:rsidRDefault="00D2750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4" w14:textId="77777777" w:rsidR="00C14F57" w:rsidRDefault="00C14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5" w14:textId="77777777" w:rsidR="00C14F57" w:rsidRDefault="00C14F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B6D89" w14:textId="77777777" w:rsidR="00C14F57" w:rsidRDefault="00C14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A0771"/>
    <w:multiLevelType w:val="hybridMultilevel"/>
    <w:tmpl w:val="3BF6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97761"/>
    <w:multiLevelType w:val="multilevel"/>
    <w:tmpl w:val="BE50B97E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703" w:hanging="851"/>
      </w:pPr>
      <w:rPr>
        <w:rFonts w:ascii="Arial" w:hAnsi="Arial" w:hint="default"/>
        <w:b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decimal"/>
      <w:lvlText w:val="(%4)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851" w:hanging="85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51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851"/>
      </w:pPr>
      <w:rPr>
        <w:rFonts w:hint="default"/>
      </w:rPr>
    </w:lvl>
  </w:abstractNum>
  <w:abstractNum w:abstractNumId="2" w15:restartNumberingAfterBreak="0">
    <w:nsid w:val="11786AD2"/>
    <w:multiLevelType w:val="hybridMultilevel"/>
    <w:tmpl w:val="62DC083E"/>
    <w:lvl w:ilvl="0" w:tplc="A81853C0">
      <w:start w:val="7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7A50"/>
    <w:multiLevelType w:val="hybridMultilevel"/>
    <w:tmpl w:val="3788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27F6B"/>
    <w:multiLevelType w:val="hybridMultilevel"/>
    <w:tmpl w:val="DD92D2D2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4B569D9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E2F0C"/>
    <w:multiLevelType w:val="hybridMultilevel"/>
    <w:tmpl w:val="1460FF08"/>
    <w:lvl w:ilvl="0" w:tplc="7B3E5618">
      <w:start w:val="1"/>
      <w:numFmt w:val="bullet"/>
      <w:pStyle w:val="DSLOBulletList"/>
      <w:lvlText w:val=""/>
      <w:lvlJc w:val="left"/>
      <w:pPr>
        <w:tabs>
          <w:tab w:val="num" w:pos="502"/>
        </w:tabs>
        <w:ind w:left="425" w:hanging="28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106AF"/>
    <w:multiLevelType w:val="multilevel"/>
    <w:tmpl w:val="AF46BDF6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4976623"/>
    <w:multiLevelType w:val="hybridMultilevel"/>
    <w:tmpl w:val="2AE8660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ing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02054"/>
    <w:multiLevelType w:val="multilevel"/>
    <w:tmpl w:val="BB44D9D8"/>
    <w:lvl w:ilvl="0">
      <w:start w:val="3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4"/>
        </w:tabs>
        <w:ind w:left="6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"/>
        </w:tabs>
        <w:ind w:left="6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990"/>
        </w:tabs>
        <w:ind w:left="9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32"/>
        </w:tabs>
        <w:ind w:left="13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14"/>
        </w:tabs>
        <w:ind w:left="13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800"/>
      </w:pPr>
      <w:rPr>
        <w:rFonts w:hint="default"/>
      </w:rPr>
    </w:lvl>
  </w:abstractNum>
  <w:abstractNum w:abstractNumId="9" w15:restartNumberingAfterBreak="0">
    <w:nsid w:val="30557487"/>
    <w:multiLevelType w:val="multilevel"/>
    <w:tmpl w:val="7E48200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0956F12"/>
    <w:multiLevelType w:val="hybridMultilevel"/>
    <w:tmpl w:val="C99CD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E24B4"/>
    <w:multiLevelType w:val="hybridMultilevel"/>
    <w:tmpl w:val="85047550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4264C"/>
    <w:multiLevelType w:val="multilevel"/>
    <w:tmpl w:val="03BA3F7A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532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68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0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0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62" w:hanging="1800"/>
      </w:pPr>
      <w:rPr>
        <w:rFonts w:hint="default"/>
      </w:rPr>
    </w:lvl>
  </w:abstractNum>
  <w:abstractNum w:abstractNumId="13" w15:restartNumberingAfterBreak="0">
    <w:nsid w:val="341A1A70"/>
    <w:multiLevelType w:val="hybridMultilevel"/>
    <w:tmpl w:val="6BB0CD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4B1348"/>
    <w:multiLevelType w:val="hybridMultilevel"/>
    <w:tmpl w:val="92CC18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CF61AD"/>
    <w:multiLevelType w:val="hybridMultilevel"/>
    <w:tmpl w:val="D862C05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B18BBF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634739"/>
    <w:multiLevelType w:val="hybridMultilevel"/>
    <w:tmpl w:val="6378637C"/>
    <w:lvl w:ilvl="0" w:tplc="51688CAE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5A80F82"/>
    <w:multiLevelType w:val="hybridMultilevel"/>
    <w:tmpl w:val="531CEE9E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CA0689"/>
    <w:multiLevelType w:val="hybridMultilevel"/>
    <w:tmpl w:val="E5964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E0120"/>
    <w:multiLevelType w:val="hybridMultilevel"/>
    <w:tmpl w:val="A9800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6F2132"/>
    <w:multiLevelType w:val="hybridMultilevel"/>
    <w:tmpl w:val="63844EC8"/>
    <w:lvl w:ilvl="0" w:tplc="532AD726">
      <w:start w:val="1"/>
      <w:numFmt w:val="bullet"/>
      <w:pStyle w:val="Bulletlis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93266"/>
    <w:multiLevelType w:val="hybridMultilevel"/>
    <w:tmpl w:val="7318E15C"/>
    <w:lvl w:ilvl="0" w:tplc="359297D4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0496A"/>
    <w:multiLevelType w:val="hybridMultilevel"/>
    <w:tmpl w:val="358A5F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52055D"/>
    <w:multiLevelType w:val="hybridMultilevel"/>
    <w:tmpl w:val="002AC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A51F38"/>
    <w:multiLevelType w:val="hybridMultilevel"/>
    <w:tmpl w:val="A27E4380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BC1744"/>
    <w:multiLevelType w:val="hybridMultilevel"/>
    <w:tmpl w:val="1B5E2CD0"/>
    <w:lvl w:ilvl="0" w:tplc="A3DE22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FF3C21"/>
    <w:multiLevelType w:val="hybridMultilevel"/>
    <w:tmpl w:val="0652B390"/>
    <w:lvl w:ilvl="0" w:tplc="664E499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0348FE"/>
    <w:multiLevelType w:val="hybridMultilevel"/>
    <w:tmpl w:val="E40AD6F4"/>
    <w:lvl w:ilvl="0" w:tplc="AA5291C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F1006"/>
    <w:multiLevelType w:val="hybridMultilevel"/>
    <w:tmpl w:val="05BE9D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C0F23"/>
    <w:multiLevelType w:val="hybridMultilevel"/>
    <w:tmpl w:val="B1C08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67769"/>
    <w:multiLevelType w:val="hybridMultilevel"/>
    <w:tmpl w:val="AE3A84E4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1" w15:restartNumberingAfterBreak="0">
    <w:nsid w:val="7B8035FB"/>
    <w:multiLevelType w:val="hybridMultilevel"/>
    <w:tmpl w:val="BC9C3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1"/>
  </w:num>
  <w:num w:numId="6">
    <w:abstractNumId w:val="16"/>
  </w:num>
  <w:num w:numId="7">
    <w:abstractNumId w:val="9"/>
  </w:num>
  <w:num w:numId="8">
    <w:abstractNumId w:val="6"/>
  </w:num>
  <w:num w:numId="9">
    <w:abstractNumId w:val="24"/>
  </w:num>
  <w:num w:numId="10">
    <w:abstractNumId w:val="15"/>
  </w:num>
  <w:num w:numId="11">
    <w:abstractNumId w:val="4"/>
  </w:num>
  <w:num w:numId="12">
    <w:abstractNumId w:val="8"/>
  </w:num>
  <w:num w:numId="13">
    <w:abstractNumId w:val="27"/>
  </w:num>
  <w:num w:numId="14">
    <w:abstractNumId w:val="3"/>
  </w:num>
  <w:num w:numId="15">
    <w:abstractNumId w:val="22"/>
  </w:num>
  <w:num w:numId="16">
    <w:abstractNumId w:val="17"/>
  </w:num>
  <w:num w:numId="17">
    <w:abstractNumId w:val="11"/>
  </w:num>
  <w:num w:numId="18">
    <w:abstractNumId w:val="12"/>
  </w:num>
  <w:num w:numId="19">
    <w:abstractNumId w:val="30"/>
  </w:num>
  <w:num w:numId="20">
    <w:abstractNumId w:val="18"/>
  </w:num>
  <w:num w:numId="21">
    <w:abstractNumId w:val="28"/>
  </w:num>
  <w:num w:numId="22">
    <w:abstractNumId w:val="31"/>
  </w:num>
  <w:num w:numId="23">
    <w:abstractNumId w:val="9"/>
    <w:lvlOverride w:ilvl="0">
      <w:startOverride w:val="6"/>
    </w:lvlOverride>
    <w:lvlOverride w:ilvl="1">
      <w:startOverride w:val="4"/>
    </w:lvlOverride>
  </w:num>
  <w:num w:numId="24">
    <w:abstractNumId w:val="9"/>
    <w:lvlOverride w:ilvl="0">
      <w:startOverride w:val="6"/>
    </w:lvlOverride>
    <w:lvlOverride w:ilvl="1">
      <w:startOverride w:val="5"/>
    </w:lvlOverride>
  </w:num>
  <w:num w:numId="25">
    <w:abstractNumId w:val="9"/>
    <w:lvlOverride w:ilvl="0">
      <w:startOverride w:val="6"/>
    </w:lvlOverride>
    <w:lvlOverride w:ilvl="1">
      <w:startOverride w:val="6"/>
    </w:lvlOverride>
  </w:num>
  <w:num w:numId="26">
    <w:abstractNumId w:val="9"/>
    <w:lvlOverride w:ilvl="0">
      <w:startOverride w:val="6"/>
    </w:lvlOverride>
    <w:lvlOverride w:ilvl="1">
      <w:startOverride w:val="6"/>
    </w:lvlOverride>
  </w:num>
  <w:num w:numId="27">
    <w:abstractNumId w:val="2"/>
  </w:num>
  <w:num w:numId="28">
    <w:abstractNumId w:val="9"/>
    <w:lvlOverride w:ilvl="0">
      <w:startOverride w:val="4"/>
    </w:lvlOverride>
    <w:lvlOverride w:ilvl="1">
      <w:startOverride w:val="5"/>
    </w:lvlOverride>
  </w:num>
  <w:num w:numId="29">
    <w:abstractNumId w:val="9"/>
  </w:num>
  <w:num w:numId="30">
    <w:abstractNumId w:val="9"/>
    <w:lvlOverride w:ilvl="0">
      <w:startOverride w:val="5"/>
    </w:lvlOverride>
    <w:lvlOverride w:ilvl="1">
      <w:startOverride w:val="1"/>
    </w:lvlOverride>
  </w:num>
  <w:num w:numId="31">
    <w:abstractNumId w:val="29"/>
  </w:num>
  <w:num w:numId="32">
    <w:abstractNumId w:val="0"/>
  </w:num>
  <w:num w:numId="33">
    <w:abstractNumId w:val="10"/>
  </w:num>
  <w:num w:numId="34">
    <w:abstractNumId w:val="23"/>
  </w:num>
  <w:num w:numId="35">
    <w:abstractNumId w:val="19"/>
  </w:num>
  <w:num w:numId="36">
    <w:abstractNumId w:val="25"/>
  </w:num>
  <w:num w:numId="37">
    <w:abstractNumId w:val="14"/>
  </w:num>
  <w:num w:numId="38">
    <w:abstractNumId w:val="13"/>
  </w:num>
  <w:num w:numId="39">
    <w:abstractNumId w:val="26"/>
  </w:num>
  <w:num w:numId="40">
    <w:abstractNumId w:val="1"/>
  </w:num>
  <w:num w:numId="41">
    <w:abstractNumId w:val="1"/>
  </w:num>
  <w:num w:numId="42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bGwMDY3MDYwMrVQ0lEKTi0uzszPAykwqgUA3qogqCwAAAA="/>
  </w:docVars>
  <w:rsids>
    <w:rsidRoot w:val="001B05C4"/>
    <w:rsid w:val="000010CC"/>
    <w:rsid w:val="00021885"/>
    <w:rsid w:val="000267B3"/>
    <w:rsid w:val="00032763"/>
    <w:rsid w:val="000412BD"/>
    <w:rsid w:val="00041A99"/>
    <w:rsid w:val="00042DD6"/>
    <w:rsid w:val="00043377"/>
    <w:rsid w:val="00052210"/>
    <w:rsid w:val="00056A59"/>
    <w:rsid w:val="00064FA4"/>
    <w:rsid w:val="00072A84"/>
    <w:rsid w:val="0007568A"/>
    <w:rsid w:val="000A18A9"/>
    <w:rsid w:val="000A3763"/>
    <w:rsid w:val="000A3931"/>
    <w:rsid w:val="000A4052"/>
    <w:rsid w:val="000A439A"/>
    <w:rsid w:val="000A73B1"/>
    <w:rsid w:val="000A742F"/>
    <w:rsid w:val="000B706C"/>
    <w:rsid w:val="000B7F0F"/>
    <w:rsid w:val="000C3D0D"/>
    <w:rsid w:val="000D49BA"/>
    <w:rsid w:val="000E0C13"/>
    <w:rsid w:val="000E41F1"/>
    <w:rsid w:val="000F061F"/>
    <w:rsid w:val="00100AC5"/>
    <w:rsid w:val="001064BC"/>
    <w:rsid w:val="001139AF"/>
    <w:rsid w:val="001152C2"/>
    <w:rsid w:val="00120491"/>
    <w:rsid w:val="00125E9E"/>
    <w:rsid w:val="0013299E"/>
    <w:rsid w:val="001357F6"/>
    <w:rsid w:val="00136733"/>
    <w:rsid w:val="00137C96"/>
    <w:rsid w:val="001440BF"/>
    <w:rsid w:val="001456F5"/>
    <w:rsid w:val="0014633E"/>
    <w:rsid w:val="0015085C"/>
    <w:rsid w:val="00153692"/>
    <w:rsid w:val="00160EAD"/>
    <w:rsid w:val="001616FF"/>
    <w:rsid w:val="00176056"/>
    <w:rsid w:val="00177773"/>
    <w:rsid w:val="00186123"/>
    <w:rsid w:val="00191372"/>
    <w:rsid w:val="00194EB1"/>
    <w:rsid w:val="001B05C4"/>
    <w:rsid w:val="001B27F8"/>
    <w:rsid w:val="001C0D1B"/>
    <w:rsid w:val="001C3C2C"/>
    <w:rsid w:val="001C6803"/>
    <w:rsid w:val="001D2BF2"/>
    <w:rsid w:val="001E3BE5"/>
    <w:rsid w:val="001E67D2"/>
    <w:rsid w:val="001E6ED0"/>
    <w:rsid w:val="001F0CC2"/>
    <w:rsid w:val="00207297"/>
    <w:rsid w:val="00214D15"/>
    <w:rsid w:val="00215485"/>
    <w:rsid w:val="00217D40"/>
    <w:rsid w:val="0023153A"/>
    <w:rsid w:val="00231E41"/>
    <w:rsid w:val="002344E3"/>
    <w:rsid w:val="002460E6"/>
    <w:rsid w:val="00260975"/>
    <w:rsid w:val="00265FD1"/>
    <w:rsid w:val="00274D7F"/>
    <w:rsid w:val="002814A0"/>
    <w:rsid w:val="00283744"/>
    <w:rsid w:val="00284A7B"/>
    <w:rsid w:val="00287D06"/>
    <w:rsid w:val="00297C65"/>
    <w:rsid w:val="002A2319"/>
    <w:rsid w:val="002B17A6"/>
    <w:rsid w:val="002C1BAF"/>
    <w:rsid w:val="002C482C"/>
    <w:rsid w:val="002C5477"/>
    <w:rsid w:val="002C5A8A"/>
    <w:rsid w:val="002D3607"/>
    <w:rsid w:val="002D4423"/>
    <w:rsid w:val="002D4465"/>
    <w:rsid w:val="002E0A04"/>
    <w:rsid w:val="002E49A0"/>
    <w:rsid w:val="002E673E"/>
    <w:rsid w:val="002E7757"/>
    <w:rsid w:val="002F5037"/>
    <w:rsid w:val="002F5591"/>
    <w:rsid w:val="00303DBB"/>
    <w:rsid w:val="00304A63"/>
    <w:rsid w:val="00313F63"/>
    <w:rsid w:val="00321B2D"/>
    <w:rsid w:val="00331E57"/>
    <w:rsid w:val="00341118"/>
    <w:rsid w:val="003417B8"/>
    <w:rsid w:val="003432E5"/>
    <w:rsid w:val="003444C5"/>
    <w:rsid w:val="003610A6"/>
    <w:rsid w:val="003618D2"/>
    <w:rsid w:val="00362512"/>
    <w:rsid w:val="0037069E"/>
    <w:rsid w:val="00373E41"/>
    <w:rsid w:val="00375826"/>
    <w:rsid w:val="00376B19"/>
    <w:rsid w:val="00381B91"/>
    <w:rsid w:val="00387B65"/>
    <w:rsid w:val="003971E2"/>
    <w:rsid w:val="0039735B"/>
    <w:rsid w:val="003A210D"/>
    <w:rsid w:val="003A59BE"/>
    <w:rsid w:val="003B17FB"/>
    <w:rsid w:val="003C4C76"/>
    <w:rsid w:val="003C7FAD"/>
    <w:rsid w:val="003E6C86"/>
    <w:rsid w:val="003E7FF5"/>
    <w:rsid w:val="003F690E"/>
    <w:rsid w:val="004001F4"/>
    <w:rsid w:val="004044CE"/>
    <w:rsid w:val="004058B7"/>
    <w:rsid w:val="00406C5B"/>
    <w:rsid w:val="00406E1C"/>
    <w:rsid w:val="00407DFB"/>
    <w:rsid w:val="00413695"/>
    <w:rsid w:val="00415B0F"/>
    <w:rsid w:val="00417AAC"/>
    <w:rsid w:val="004212E9"/>
    <w:rsid w:val="004323A4"/>
    <w:rsid w:val="004333D1"/>
    <w:rsid w:val="00434FAA"/>
    <w:rsid w:val="0044141E"/>
    <w:rsid w:val="0045686C"/>
    <w:rsid w:val="00457549"/>
    <w:rsid w:val="00473D20"/>
    <w:rsid w:val="00476A56"/>
    <w:rsid w:val="0047788C"/>
    <w:rsid w:val="00487B7E"/>
    <w:rsid w:val="004A253E"/>
    <w:rsid w:val="004A78E5"/>
    <w:rsid w:val="004B3949"/>
    <w:rsid w:val="004B5DC4"/>
    <w:rsid w:val="004C7735"/>
    <w:rsid w:val="004D2D9D"/>
    <w:rsid w:val="004E4AC7"/>
    <w:rsid w:val="004E6912"/>
    <w:rsid w:val="004F5879"/>
    <w:rsid w:val="005003BD"/>
    <w:rsid w:val="00501D4D"/>
    <w:rsid w:val="0050526F"/>
    <w:rsid w:val="00505A75"/>
    <w:rsid w:val="00517C29"/>
    <w:rsid w:val="00531E5F"/>
    <w:rsid w:val="00535A80"/>
    <w:rsid w:val="00537BF4"/>
    <w:rsid w:val="00550588"/>
    <w:rsid w:val="00552B1B"/>
    <w:rsid w:val="00560565"/>
    <w:rsid w:val="005618C7"/>
    <w:rsid w:val="005622BC"/>
    <w:rsid w:val="005626EA"/>
    <w:rsid w:val="005655E4"/>
    <w:rsid w:val="00571D4A"/>
    <w:rsid w:val="00573B26"/>
    <w:rsid w:val="00573ED5"/>
    <w:rsid w:val="00584543"/>
    <w:rsid w:val="00586737"/>
    <w:rsid w:val="005869B6"/>
    <w:rsid w:val="005878E0"/>
    <w:rsid w:val="00595489"/>
    <w:rsid w:val="005A37E9"/>
    <w:rsid w:val="005B2720"/>
    <w:rsid w:val="005E4A18"/>
    <w:rsid w:val="005E55ED"/>
    <w:rsid w:val="0060039F"/>
    <w:rsid w:val="006221B3"/>
    <w:rsid w:val="00651287"/>
    <w:rsid w:val="00654F05"/>
    <w:rsid w:val="00660A0B"/>
    <w:rsid w:val="006636A9"/>
    <w:rsid w:val="006873AD"/>
    <w:rsid w:val="00691DB5"/>
    <w:rsid w:val="00692D73"/>
    <w:rsid w:val="00693C2A"/>
    <w:rsid w:val="00693DB6"/>
    <w:rsid w:val="006A0497"/>
    <w:rsid w:val="006A6122"/>
    <w:rsid w:val="006A7C7A"/>
    <w:rsid w:val="006B24CF"/>
    <w:rsid w:val="006B25E7"/>
    <w:rsid w:val="006B3DE9"/>
    <w:rsid w:val="006B4A42"/>
    <w:rsid w:val="006B4F89"/>
    <w:rsid w:val="006C19C3"/>
    <w:rsid w:val="006D023D"/>
    <w:rsid w:val="006D0269"/>
    <w:rsid w:val="006E032D"/>
    <w:rsid w:val="006F2D3C"/>
    <w:rsid w:val="006F33C6"/>
    <w:rsid w:val="00700A0D"/>
    <w:rsid w:val="007028E8"/>
    <w:rsid w:val="00703A1A"/>
    <w:rsid w:val="00704A6F"/>
    <w:rsid w:val="007140F0"/>
    <w:rsid w:val="007228C0"/>
    <w:rsid w:val="00723E1C"/>
    <w:rsid w:val="007244F6"/>
    <w:rsid w:val="00736EB7"/>
    <w:rsid w:val="00742067"/>
    <w:rsid w:val="0074334C"/>
    <w:rsid w:val="007510C3"/>
    <w:rsid w:val="00751326"/>
    <w:rsid w:val="00755FC3"/>
    <w:rsid w:val="00756031"/>
    <w:rsid w:val="00756453"/>
    <w:rsid w:val="007572BE"/>
    <w:rsid w:val="0076091A"/>
    <w:rsid w:val="007671F9"/>
    <w:rsid w:val="0077214D"/>
    <w:rsid w:val="00781EB5"/>
    <w:rsid w:val="00784875"/>
    <w:rsid w:val="007A6C58"/>
    <w:rsid w:val="007A7710"/>
    <w:rsid w:val="007B1D34"/>
    <w:rsid w:val="007B237B"/>
    <w:rsid w:val="007B34E2"/>
    <w:rsid w:val="007D7850"/>
    <w:rsid w:val="007E2236"/>
    <w:rsid w:val="007F7057"/>
    <w:rsid w:val="007F7913"/>
    <w:rsid w:val="008069AA"/>
    <w:rsid w:val="00810627"/>
    <w:rsid w:val="008136C9"/>
    <w:rsid w:val="00823D11"/>
    <w:rsid w:val="00835E09"/>
    <w:rsid w:val="0084017B"/>
    <w:rsid w:val="00842F93"/>
    <w:rsid w:val="00843014"/>
    <w:rsid w:val="00846D2C"/>
    <w:rsid w:val="00857D48"/>
    <w:rsid w:val="0086681E"/>
    <w:rsid w:val="00870846"/>
    <w:rsid w:val="00872977"/>
    <w:rsid w:val="00873AE1"/>
    <w:rsid w:val="008763C6"/>
    <w:rsid w:val="00882B38"/>
    <w:rsid w:val="008941EA"/>
    <w:rsid w:val="008A342E"/>
    <w:rsid w:val="008A426D"/>
    <w:rsid w:val="008C18FD"/>
    <w:rsid w:val="008C33B3"/>
    <w:rsid w:val="008D49B2"/>
    <w:rsid w:val="008E39BD"/>
    <w:rsid w:val="008E4AB7"/>
    <w:rsid w:val="008E4B22"/>
    <w:rsid w:val="008F20C7"/>
    <w:rsid w:val="008F3501"/>
    <w:rsid w:val="008F375A"/>
    <w:rsid w:val="008F4951"/>
    <w:rsid w:val="008F6E96"/>
    <w:rsid w:val="0090182D"/>
    <w:rsid w:val="00902616"/>
    <w:rsid w:val="00912AFD"/>
    <w:rsid w:val="00925242"/>
    <w:rsid w:val="00925765"/>
    <w:rsid w:val="00927E14"/>
    <w:rsid w:val="00940949"/>
    <w:rsid w:val="0094097D"/>
    <w:rsid w:val="009444A0"/>
    <w:rsid w:val="00956AAA"/>
    <w:rsid w:val="00971D8B"/>
    <w:rsid w:val="00972516"/>
    <w:rsid w:val="00975212"/>
    <w:rsid w:val="00984B87"/>
    <w:rsid w:val="0099098B"/>
    <w:rsid w:val="00991943"/>
    <w:rsid w:val="00996FA2"/>
    <w:rsid w:val="00997458"/>
    <w:rsid w:val="009A0FF0"/>
    <w:rsid w:val="009A51D2"/>
    <w:rsid w:val="009B23FB"/>
    <w:rsid w:val="009B6A22"/>
    <w:rsid w:val="009D65B9"/>
    <w:rsid w:val="009E6424"/>
    <w:rsid w:val="009E7246"/>
    <w:rsid w:val="009E7ACF"/>
    <w:rsid w:val="00A00C04"/>
    <w:rsid w:val="00A052C9"/>
    <w:rsid w:val="00A20BA5"/>
    <w:rsid w:val="00A35432"/>
    <w:rsid w:val="00A46DFD"/>
    <w:rsid w:val="00A50AC5"/>
    <w:rsid w:val="00A53EBE"/>
    <w:rsid w:val="00A70EAF"/>
    <w:rsid w:val="00A76F05"/>
    <w:rsid w:val="00A83E7B"/>
    <w:rsid w:val="00A9113A"/>
    <w:rsid w:val="00A93337"/>
    <w:rsid w:val="00A962B3"/>
    <w:rsid w:val="00AA5348"/>
    <w:rsid w:val="00AB1710"/>
    <w:rsid w:val="00AB7106"/>
    <w:rsid w:val="00AC3B0F"/>
    <w:rsid w:val="00AC5683"/>
    <w:rsid w:val="00AD26FA"/>
    <w:rsid w:val="00AD29A5"/>
    <w:rsid w:val="00AD564E"/>
    <w:rsid w:val="00AE1A16"/>
    <w:rsid w:val="00AF0ED6"/>
    <w:rsid w:val="00AF29C4"/>
    <w:rsid w:val="00AF3C0E"/>
    <w:rsid w:val="00AF46E3"/>
    <w:rsid w:val="00B060B1"/>
    <w:rsid w:val="00B108D2"/>
    <w:rsid w:val="00B15B7F"/>
    <w:rsid w:val="00B22252"/>
    <w:rsid w:val="00B33C66"/>
    <w:rsid w:val="00B42636"/>
    <w:rsid w:val="00B46D17"/>
    <w:rsid w:val="00B53FEC"/>
    <w:rsid w:val="00B55299"/>
    <w:rsid w:val="00B63F6E"/>
    <w:rsid w:val="00B6411D"/>
    <w:rsid w:val="00B70C0E"/>
    <w:rsid w:val="00B8608E"/>
    <w:rsid w:val="00B87303"/>
    <w:rsid w:val="00B92ACC"/>
    <w:rsid w:val="00BA4F54"/>
    <w:rsid w:val="00BA6151"/>
    <w:rsid w:val="00BB5C4C"/>
    <w:rsid w:val="00BB7A29"/>
    <w:rsid w:val="00BC15D9"/>
    <w:rsid w:val="00BC19CD"/>
    <w:rsid w:val="00BC2C10"/>
    <w:rsid w:val="00BD0B65"/>
    <w:rsid w:val="00BD611C"/>
    <w:rsid w:val="00BF1CC1"/>
    <w:rsid w:val="00C0207C"/>
    <w:rsid w:val="00C14F57"/>
    <w:rsid w:val="00C15ADF"/>
    <w:rsid w:val="00C17534"/>
    <w:rsid w:val="00C26358"/>
    <w:rsid w:val="00C35BEE"/>
    <w:rsid w:val="00C423DD"/>
    <w:rsid w:val="00C57CA4"/>
    <w:rsid w:val="00C6641A"/>
    <w:rsid w:val="00C702A8"/>
    <w:rsid w:val="00C72A90"/>
    <w:rsid w:val="00C80914"/>
    <w:rsid w:val="00C86DA4"/>
    <w:rsid w:val="00C93AF9"/>
    <w:rsid w:val="00CA2C96"/>
    <w:rsid w:val="00CA612F"/>
    <w:rsid w:val="00CB33F0"/>
    <w:rsid w:val="00CB6489"/>
    <w:rsid w:val="00CB784F"/>
    <w:rsid w:val="00CD2C90"/>
    <w:rsid w:val="00CE3349"/>
    <w:rsid w:val="00CE66DA"/>
    <w:rsid w:val="00CF0C47"/>
    <w:rsid w:val="00CF67E2"/>
    <w:rsid w:val="00D04FB3"/>
    <w:rsid w:val="00D1738E"/>
    <w:rsid w:val="00D2750F"/>
    <w:rsid w:val="00D303B6"/>
    <w:rsid w:val="00D326B5"/>
    <w:rsid w:val="00D353BC"/>
    <w:rsid w:val="00D36655"/>
    <w:rsid w:val="00D42DC7"/>
    <w:rsid w:val="00D47750"/>
    <w:rsid w:val="00D56A43"/>
    <w:rsid w:val="00D619D7"/>
    <w:rsid w:val="00D63DB6"/>
    <w:rsid w:val="00D76767"/>
    <w:rsid w:val="00D77AF5"/>
    <w:rsid w:val="00D82E4F"/>
    <w:rsid w:val="00D845E5"/>
    <w:rsid w:val="00D91E7E"/>
    <w:rsid w:val="00D93D94"/>
    <w:rsid w:val="00DC144F"/>
    <w:rsid w:val="00DC6C89"/>
    <w:rsid w:val="00DC7FF0"/>
    <w:rsid w:val="00DE08E0"/>
    <w:rsid w:val="00DE55D7"/>
    <w:rsid w:val="00DE7D64"/>
    <w:rsid w:val="00DF0769"/>
    <w:rsid w:val="00DF0BB3"/>
    <w:rsid w:val="00E11824"/>
    <w:rsid w:val="00E11AB5"/>
    <w:rsid w:val="00E246A2"/>
    <w:rsid w:val="00E26543"/>
    <w:rsid w:val="00E3485C"/>
    <w:rsid w:val="00E44AE7"/>
    <w:rsid w:val="00E47A05"/>
    <w:rsid w:val="00E54E64"/>
    <w:rsid w:val="00E61517"/>
    <w:rsid w:val="00E73C4B"/>
    <w:rsid w:val="00E91EF0"/>
    <w:rsid w:val="00EA0C9F"/>
    <w:rsid w:val="00EA4D3E"/>
    <w:rsid w:val="00EA785C"/>
    <w:rsid w:val="00EB068D"/>
    <w:rsid w:val="00EB10AB"/>
    <w:rsid w:val="00EB3DB8"/>
    <w:rsid w:val="00EB5D62"/>
    <w:rsid w:val="00EB5D84"/>
    <w:rsid w:val="00EB7C04"/>
    <w:rsid w:val="00EC2D88"/>
    <w:rsid w:val="00EC4064"/>
    <w:rsid w:val="00ED2BEC"/>
    <w:rsid w:val="00ED5518"/>
    <w:rsid w:val="00EE26C3"/>
    <w:rsid w:val="00EE3928"/>
    <w:rsid w:val="00EE7B58"/>
    <w:rsid w:val="00EF2494"/>
    <w:rsid w:val="00EF6487"/>
    <w:rsid w:val="00EF6749"/>
    <w:rsid w:val="00F048E0"/>
    <w:rsid w:val="00F107B1"/>
    <w:rsid w:val="00F15814"/>
    <w:rsid w:val="00F167E5"/>
    <w:rsid w:val="00F2151F"/>
    <w:rsid w:val="00F3122D"/>
    <w:rsid w:val="00F35E03"/>
    <w:rsid w:val="00F430D2"/>
    <w:rsid w:val="00F43313"/>
    <w:rsid w:val="00F45D8A"/>
    <w:rsid w:val="00F52CCE"/>
    <w:rsid w:val="00F72662"/>
    <w:rsid w:val="00F777D4"/>
    <w:rsid w:val="00F80E32"/>
    <w:rsid w:val="00F8513C"/>
    <w:rsid w:val="00F85FB5"/>
    <w:rsid w:val="00F94A20"/>
    <w:rsid w:val="00F96F19"/>
    <w:rsid w:val="00FA21AC"/>
    <w:rsid w:val="00FB13D5"/>
    <w:rsid w:val="00FC11E2"/>
    <w:rsid w:val="00FC5AEA"/>
    <w:rsid w:val="00FC5F17"/>
    <w:rsid w:val="00FC6232"/>
    <w:rsid w:val="00FC763E"/>
    <w:rsid w:val="00FC7901"/>
    <w:rsid w:val="00FD0E98"/>
    <w:rsid w:val="00FD17AB"/>
    <w:rsid w:val="00FD3B88"/>
    <w:rsid w:val="00FD3C08"/>
    <w:rsid w:val="00FD56BE"/>
    <w:rsid w:val="00FD56F0"/>
    <w:rsid w:val="00FF7F17"/>
    <w:rsid w:val="0B628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DB6D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7D48"/>
    <w:pPr>
      <w:widowControl w:val="0"/>
      <w:spacing w:after="120"/>
    </w:pPr>
    <w:rPr>
      <w:rFonts w:ascii="Arial" w:hAnsi="Arial" w:cs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E4B22"/>
    <w:pPr>
      <w:keepNext/>
      <w:numPr>
        <w:numId w:val="42"/>
      </w:numPr>
      <w:spacing w:before="240" w:after="200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8E4B22"/>
    <w:pPr>
      <w:keepNext/>
      <w:numPr>
        <w:ilvl w:val="1"/>
        <w:numId w:val="42"/>
      </w:numPr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8E4B22"/>
    <w:pPr>
      <w:keepNext/>
      <w:numPr>
        <w:ilvl w:val="2"/>
        <w:numId w:val="4"/>
      </w:numPr>
      <w:tabs>
        <w:tab w:val="clear" w:pos="2160"/>
      </w:tabs>
      <w:spacing w:before="240"/>
      <w:ind w:left="1703" w:hanging="851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8E4B22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F0CC2"/>
    <w:pPr>
      <w:jc w:val="both"/>
    </w:pPr>
  </w:style>
  <w:style w:type="paragraph" w:customStyle="1" w:styleId="DSLOBulletList">
    <w:name w:val="DSLO Bullet List"/>
    <w:basedOn w:val="Normal"/>
    <w:rsid w:val="001F0CC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1F0CC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0CC2"/>
  </w:style>
  <w:style w:type="paragraph" w:styleId="BodyText2">
    <w:name w:val="Body Text 2"/>
    <w:basedOn w:val="Normal"/>
    <w:rsid w:val="001F0CC2"/>
    <w:rPr>
      <w:b/>
      <w:bCs/>
    </w:rPr>
  </w:style>
  <w:style w:type="paragraph" w:styleId="BodyText3">
    <w:name w:val="Body Text 3"/>
    <w:basedOn w:val="Normal"/>
    <w:rsid w:val="001F0CC2"/>
    <w:pPr>
      <w:jc w:val="center"/>
    </w:pPr>
  </w:style>
  <w:style w:type="paragraph" w:styleId="Title">
    <w:name w:val="Title"/>
    <w:basedOn w:val="Normal"/>
    <w:qFormat/>
    <w:rsid w:val="001F0CC2"/>
    <w:pPr>
      <w:jc w:val="center"/>
    </w:pPr>
    <w:rPr>
      <w:b/>
      <w:bCs/>
      <w:sz w:val="36"/>
    </w:rPr>
  </w:style>
  <w:style w:type="paragraph" w:styleId="TOC1">
    <w:name w:val="toc 1"/>
    <w:basedOn w:val="Normal"/>
    <w:next w:val="Normal"/>
    <w:autoRedefine/>
    <w:uiPriority w:val="39"/>
    <w:qFormat/>
    <w:rsid w:val="001F0CC2"/>
    <w:pPr>
      <w:spacing w:line="480" w:lineRule="auto"/>
    </w:pPr>
  </w:style>
  <w:style w:type="paragraph" w:styleId="TOC2">
    <w:name w:val="toc 2"/>
    <w:basedOn w:val="Normal"/>
    <w:next w:val="Normal"/>
    <w:autoRedefine/>
    <w:uiPriority w:val="39"/>
    <w:rsid w:val="00176056"/>
    <w:pPr>
      <w:tabs>
        <w:tab w:val="left" w:pos="960"/>
        <w:tab w:val="right" w:leader="dot" w:pos="9016"/>
      </w:tabs>
      <w:spacing w:line="480" w:lineRule="auto"/>
      <w:ind w:left="284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1F0CC2"/>
    <w:pPr>
      <w:ind w:left="480"/>
    </w:pPr>
  </w:style>
  <w:style w:type="paragraph" w:styleId="TOC4">
    <w:name w:val="toc 4"/>
    <w:basedOn w:val="Normal"/>
    <w:next w:val="Normal"/>
    <w:autoRedefine/>
    <w:semiHidden/>
    <w:rsid w:val="001F0CC2"/>
    <w:pPr>
      <w:ind w:left="720"/>
    </w:pPr>
  </w:style>
  <w:style w:type="paragraph" w:styleId="TOC5">
    <w:name w:val="toc 5"/>
    <w:basedOn w:val="Normal"/>
    <w:next w:val="Normal"/>
    <w:autoRedefine/>
    <w:semiHidden/>
    <w:rsid w:val="001F0CC2"/>
    <w:pPr>
      <w:ind w:left="960"/>
    </w:pPr>
  </w:style>
  <w:style w:type="paragraph" w:styleId="TOC6">
    <w:name w:val="toc 6"/>
    <w:basedOn w:val="Normal"/>
    <w:next w:val="Normal"/>
    <w:autoRedefine/>
    <w:semiHidden/>
    <w:rsid w:val="001F0CC2"/>
    <w:pPr>
      <w:ind w:left="1200"/>
    </w:pPr>
  </w:style>
  <w:style w:type="paragraph" w:styleId="TOC7">
    <w:name w:val="toc 7"/>
    <w:basedOn w:val="Normal"/>
    <w:next w:val="Normal"/>
    <w:autoRedefine/>
    <w:semiHidden/>
    <w:rsid w:val="001F0CC2"/>
    <w:pPr>
      <w:ind w:left="1440"/>
    </w:pPr>
  </w:style>
  <w:style w:type="paragraph" w:styleId="TOC8">
    <w:name w:val="toc 8"/>
    <w:basedOn w:val="Normal"/>
    <w:next w:val="Normal"/>
    <w:autoRedefine/>
    <w:semiHidden/>
    <w:rsid w:val="001F0CC2"/>
    <w:pPr>
      <w:ind w:left="1680"/>
    </w:pPr>
  </w:style>
  <w:style w:type="paragraph" w:styleId="TOC9">
    <w:name w:val="toc 9"/>
    <w:basedOn w:val="Normal"/>
    <w:next w:val="Normal"/>
    <w:autoRedefine/>
    <w:semiHidden/>
    <w:rsid w:val="001F0CC2"/>
    <w:pPr>
      <w:ind w:left="1920"/>
    </w:pPr>
  </w:style>
  <w:style w:type="character" w:styleId="Hyperlink">
    <w:name w:val="Hyperlink"/>
    <w:basedOn w:val="DefaultParagraphFont"/>
    <w:uiPriority w:val="99"/>
    <w:rsid w:val="001F0CC2"/>
    <w:rPr>
      <w:color w:val="0000FF"/>
      <w:u w:val="single"/>
    </w:rPr>
  </w:style>
  <w:style w:type="paragraph" w:customStyle="1" w:styleId="Bulletlist">
    <w:name w:val="Bullet list"/>
    <w:basedOn w:val="Normal"/>
    <w:rsid w:val="001F0CC2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rsid w:val="001F0CC2"/>
    <w:pPr>
      <w:tabs>
        <w:tab w:val="center" w:pos="4153"/>
        <w:tab w:val="right" w:pos="8306"/>
      </w:tabs>
    </w:pPr>
  </w:style>
  <w:style w:type="character" w:styleId="FollowedHyperlink">
    <w:name w:val="FollowedHyperlink"/>
    <w:basedOn w:val="DefaultParagraphFont"/>
    <w:rsid w:val="001F0CC2"/>
    <w:rPr>
      <w:color w:val="800080"/>
      <w:u w:val="single"/>
    </w:rPr>
  </w:style>
  <w:style w:type="paragraph" w:customStyle="1" w:styleId="Default">
    <w:name w:val="Default"/>
    <w:rsid w:val="00D77AF5"/>
    <w:pPr>
      <w:autoSpaceDE w:val="0"/>
      <w:autoSpaceDN w:val="0"/>
      <w:adjustRightInd w:val="0"/>
    </w:pPr>
    <w:rPr>
      <w:rFonts w:ascii="FNGGLL+TimesNewRoman,Bold" w:hAnsi="FNGGLL+TimesNewRoman,Bold" w:cs="FNGGLL+TimesNewRoman,Bold"/>
      <w:color w:val="000000"/>
      <w:sz w:val="24"/>
      <w:szCs w:val="24"/>
    </w:rPr>
  </w:style>
  <w:style w:type="table" w:styleId="TableGrid">
    <w:name w:val="Table Grid"/>
    <w:basedOn w:val="TableNormal"/>
    <w:rsid w:val="00341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65F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F375A"/>
    <w:rPr>
      <w:sz w:val="16"/>
      <w:szCs w:val="16"/>
    </w:rPr>
  </w:style>
  <w:style w:type="paragraph" w:styleId="CommentText">
    <w:name w:val="annotation text"/>
    <w:basedOn w:val="Normal"/>
    <w:semiHidden/>
    <w:rsid w:val="008F37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8F375A"/>
    <w:rPr>
      <w:b/>
      <w:bCs/>
    </w:rPr>
  </w:style>
  <w:style w:type="paragraph" w:styleId="DocumentMap">
    <w:name w:val="Document Map"/>
    <w:basedOn w:val="Normal"/>
    <w:semiHidden/>
    <w:rsid w:val="00ED5518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CB33F0"/>
    <w:pPr>
      <w:ind w:left="720"/>
    </w:pPr>
  </w:style>
  <w:style w:type="paragraph" w:styleId="Caption">
    <w:name w:val="caption"/>
    <w:basedOn w:val="Normal"/>
    <w:next w:val="Normal"/>
    <w:link w:val="CaptionChar"/>
    <w:unhideWhenUsed/>
    <w:qFormat/>
    <w:rsid w:val="008E4B22"/>
    <w:pPr>
      <w:tabs>
        <w:tab w:val="left" w:pos="1418"/>
      </w:tabs>
      <w:spacing w:after="200"/>
      <w:ind w:left="1418" w:hanging="1418"/>
    </w:pPr>
    <w:rPr>
      <w:bCs/>
      <w:color w:val="595959" w:themeColor="text1" w:themeTint="A6"/>
      <w:szCs w:val="18"/>
    </w:rPr>
  </w:style>
  <w:style w:type="character" w:customStyle="1" w:styleId="Heading4Char">
    <w:name w:val="Heading 4 Char"/>
    <w:basedOn w:val="DefaultParagraphFont"/>
    <w:link w:val="Heading4"/>
    <w:rsid w:val="008E4B22"/>
    <w:rPr>
      <w:rFonts w:ascii="Arial" w:hAnsi="Arial" w:cs="Arial"/>
      <w:b/>
      <w:sz w:val="24"/>
    </w:rPr>
  </w:style>
  <w:style w:type="paragraph" w:styleId="NormalWeb">
    <w:name w:val="Normal (Web)"/>
    <w:basedOn w:val="Normal"/>
    <w:uiPriority w:val="99"/>
    <w:unhideWhenUsed/>
    <w:rsid w:val="00E47A05"/>
    <w:pPr>
      <w:spacing w:before="100" w:beforeAutospacing="1" w:after="100" w:afterAutospacing="1"/>
    </w:pPr>
    <w:rPr>
      <w:lang w:val="en-US"/>
    </w:rPr>
  </w:style>
  <w:style w:type="paragraph" w:styleId="Revision">
    <w:name w:val="Revision"/>
    <w:hidden/>
    <w:uiPriority w:val="99"/>
    <w:semiHidden/>
    <w:rsid w:val="000267B3"/>
    <w:rPr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42F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val="en-US"/>
    </w:rPr>
  </w:style>
  <w:style w:type="paragraph" w:customStyle="1" w:styleId="Style2">
    <w:name w:val="Style2"/>
    <w:basedOn w:val="Normal"/>
    <w:link w:val="Style2Char"/>
    <w:qFormat/>
    <w:rsid w:val="008E4B22"/>
    <w:pPr>
      <w:ind w:left="567" w:hanging="567"/>
    </w:pPr>
    <w:rPr>
      <w:rFonts w:cs="Times New Roman"/>
    </w:rPr>
  </w:style>
  <w:style w:type="character" w:customStyle="1" w:styleId="Style2Char">
    <w:name w:val="Style2 Char"/>
    <w:basedOn w:val="DefaultParagraphFont"/>
    <w:link w:val="Style2"/>
    <w:rsid w:val="008E4B22"/>
    <w:rPr>
      <w:rFonts w:ascii="Arial" w:hAnsi="Arial"/>
      <w:sz w:val="24"/>
    </w:rPr>
  </w:style>
  <w:style w:type="paragraph" w:customStyle="1" w:styleId="Equation">
    <w:name w:val="Equation"/>
    <w:basedOn w:val="Caption"/>
    <w:next w:val="Normal"/>
    <w:link w:val="EquationChar"/>
    <w:qFormat/>
    <w:rsid w:val="008E4B22"/>
    <w:pPr>
      <w:tabs>
        <w:tab w:val="clear" w:pos="1418"/>
        <w:tab w:val="right" w:pos="9072"/>
      </w:tabs>
      <w:spacing w:before="120" w:after="120"/>
    </w:pPr>
    <w:rPr>
      <w:rFonts w:cs="Times New Roman"/>
      <w:color w:val="000000" w:themeColor="text1"/>
    </w:rPr>
  </w:style>
  <w:style w:type="character" w:customStyle="1" w:styleId="EquationChar">
    <w:name w:val="Equation Char"/>
    <w:basedOn w:val="CaptionChar"/>
    <w:link w:val="Equation"/>
    <w:rsid w:val="008E4B22"/>
    <w:rPr>
      <w:rFonts w:ascii="Arial" w:hAnsi="Arial" w:cs="Arial"/>
      <w:bCs/>
      <w:color w:val="000000" w:themeColor="text1"/>
      <w:sz w:val="24"/>
      <w:szCs w:val="18"/>
    </w:rPr>
  </w:style>
  <w:style w:type="paragraph" w:customStyle="1" w:styleId="Example">
    <w:name w:val="Example"/>
    <w:basedOn w:val="Normal"/>
    <w:next w:val="Normal"/>
    <w:link w:val="ExampleChar"/>
    <w:qFormat/>
    <w:rsid w:val="008E4B22"/>
    <w:pPr>
      <w:keepNext/>
      <w:widowControl/>
      <w:spacing w:before="120"/>
    </w:pPr>
    <w:rPr>
      <w:rFonts w:cs="Times New Roman"/>
      <w:b/>
    </w:rPr>
  </w:style>
  <w:style w:type="character" w:customStyle="1" w:styleId="ExampleChar">
    <w:name w:val="Example Char"/>
    <w:basedOn w:val="DefaultParagraphFont"/>
    <w:link w:val="Example"/>
    <w:rsid w:val="008E4B22"/>
    <w:rPr>
      <w:rFonts w:ascii="Arial" w:hAnsi="Arial"/>
      <w:b/>
      <w:sz w:val="24"/>
    </w:rPr>
  </w:style>
  <w:style w:type="character" w:customStyle="1" w:styleId="Heading1Char">
    <w:name w:val="Heading 1 Char"/>
    <w:basedOn w:val="DefaultParagraphFont"/>
    <w:link w:val="Heading1"/>
    <w:rsid w:val="008E4B22"/>
    <w:rPr>
      <w:rFonts w:ascii="Arial" w:hAnsi="Arial" w:cs="Arial"/>
      <w:b/>
      <w:sz w:val="28"/>
    </w:rPr>
  </w:style>
  <w:style w:type="character" w:customStyle="1" w:styleId="Heading2Char">
    <w:name w:val="Heading 2 Char"/>
    <w:basedOn w:val="DefaultParagraphFont"/>
    <w:link w:val="Heading2"/>
    <w:rsid w:val="008E4B22"/>
    <w:rPr>
      <w:rFonts w:ascii="Arial" w:hAnsi="Arial" w:cs="Arial"/>
      <w:b/>
      <w:sz w:val="24"/>
    </w:rPr>
  </w:style>
  <w:style w:type="character" w:customStyle="1" w:styleId="Heading3Char">
    <w:name w:val="Heading 3 Char"/>
    <w:basedOn w:val="DefaultParagraphFont"/>
    <w:link w:val="Heading3"/>
    <w:rsid w:val="008E4B22"/>
    <w:rPr>
      <w:rFonts w:ascii="Arial" w:hAnsi="Arial" w:cs="Arial"/>
      <w:b/>
      <w:sz w:val="24"/>
    </w:rPr>
  </w:style>
  <w:style w:type="character" w:customStyle="1" w:styleId="CaptionChar">
    <w:name w:val="Caption Char"/>
    <w:basedOn w:val="DefaultParagraphFont"/>
    <w:link w:val="Caption"/>
    <w:rsid w:val="008E4B22"/>
    <w:rPr>
      <w:rFonts w:ascii="Arial" w:hAnsi="Arial" w:cs="Arial"/>
      <w:bCs/>
      <w:color w:val="595959" w:themeColor="text1" w:themeTint="A6"/>
      <w:sz w:val="24"/>
      <w:szCs w:val="18"/>
    </w:rPr>
  </w:style>
  <w:style w:type="character" w:styleId="PlaceholderText">
    <w:name w:val="Placeholder Text"/>
    <w:basedOn w:val="DefaultParagraphFont"/>
    <w:uiPriority w:val="99"/>
    <w:semiHidden/>
    <w:rsid w:val="00457549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D1738E"/>
    <w:rPr>
      <w:rFonts w:ascii="Arial" w:hAnsi="Arial" w:cs="Arial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42DD6"/>
    <w:rPr>
      <w:rFonts w:ascii="Arial" w:hAnsi="Arial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EB5FF89BAD4982ACEFF859CB219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F6752-96CD-4BDE-B513-59EE8CBC5C1F}"/>
      </w:docPartPr>
      <w:docPartBody>
        <w:p w:rsidR="00F63E9A" w:rsidRDefault="003C577E" w:rsidP="003C577E">
          <w:pPr>
            <w:pStyle w:val="C6EB5FF89BAD4982ACEFF859CB2191C1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AB27E33123DB49CDBB0E2C0D44DEC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BB129-EA75-4F76-B05F-2A98758ED04D}"/>
      </w:docPartPr>
      <w:docPartBody>
        <w:p w:rsidR="00F63E9A" w:rsidRDefault="003C577E" w:rsidP="003C577E">
          <w:pPr>
            <w:pStyle w:val="AB27E33123DB49CDBB0E2C0D44DECECE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2FF59773BE3A46A49C9D9F7E08F76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65C6-B291-4270-9012-F38369F80097}"/>
      </w:docPartPr>
      <w:docPartBody>
        <w:p w:rsidR="00F63E9A" w:rsidRDefault="003C577E" w:rsidP="003C577E">
          <w:pPr>
            <w:pStyle w:val="2FF59773BE3A46A49C9D9F7E08F768B2"/>
          </w:pPr>
          <w:r w:rsidRPr="00D873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NGGLL+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C577E"/>
    <w:rsid w:val="000E5CCB"/>
    <w:rsid w:val="00270019"/>
    <w:rsid w:val="003C577E"/>
    <w:rsid w:val="003E494A"/>
    <w:rsid w:val="00717160"/>
    <w:rsid w:val="007A37B0"/>
    <w:rsid w:val="00880D0A"/>
    <w:rsid w:val="00940653"/>
    <w:rsid w:val="00A5095D"/>
    <w:rsid w:val="00A75E45"/>
    <w:rsid w:val="00BC3E2B"/>
    <w:rsid w:val="00C11980"/>
    <w:rsid w:val="00CB491C"/>
    <w:rsid w:val="00CF1C19"/>
    <w:rsid w:val="00D11463"/>
    <w:rsid w:val="00F6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577E"/>
    <w:rPr>
      <w:color w:val="808080"/>
    </w:rPr>
  </w:style>
  <w:style w:type="paragraph" w:customStyle="1" w:styleId="F6DC38D33D4845D09EEBD030FB577BF6">
    <w:name w:val="F6DC38D33D4845D09EEBD030FB577BF6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DC70227EAB9E410AB58D85FB4D704ABB">
    <w:name w:val="DC70227EAB9E410AB58D85FB4D704ABB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C6EB5FF89BAD4982ACEFF859CB2191C1">
    <w:name w:val="C6EB5FF89BAD4982ACEFF859CB2191C1"/>
    <w:rsid w:val="003C577E"/>
  </w:style>
  <w:style w:type="paragraph" w:customStyle="1" w:styleId="AB27E33123DB49CDBB0E2C0D44DECECE">
    <w:name w:val="AB27E33123DB49CDBB0E2C0D44DECECE"/>
    <w:rsid w:val="003C577E"/>
  </w:style>
  <w:style w:type="paragraph" w:customStyle="1" w:styleId="2FF59773BE3A46A49C9D9F7E08F768B2">
    <w:name w:val="2FF59773BE3A46A49C9D9F7E08F768B2"/>
    <w:rsid w:val="003C577E"/>
  </w:style>
  <w:style w:type="paragraph" w:customStyle="1" w:styleId="712AD5DB78C64BE6BDFC1FE4D0C2B0D4">
    <w:name w:val="712AD5DB78C64BE6BDFC1FE4D0C2B0D4"/>
    <w:rsid w:val="003C57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EA67D-959C-B949-AA7C-0D34A67D9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3</Words>
  <Characters>2643</Characters>
  <Application>Microsoft Office Word</Application>
  <DocSecurity>0</DocSecurity>
  <Lines>22</Lines>
  <Paragraphs>6</Paragraphs>
  <ScaleCrop>false</ScaleCrop>
  <LinksUpToDate>false</LinksUpToDate>
  <CharactersWithSpaces>3100</CharactersWithSpaces>
  <SharedDoc>false</SharedDoc>
  <HLinks>
    <vt:vector size="36" baseType="variant">
      <vt:variant>
        <vt:i4>20316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895378</vt:lpwstr>
      </vt:variant>
      <vt:variant>
        <vt:i4>20316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895377</vt:lpwstr>
      </vt:variant>
      <vt:variant>
        <vt:i4>20316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895376</vt:lpwstr>
      </vt:variant>
      <vt:variant>
        <vt:i4>20316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895375</vt:lpwstr>
      </vt:variant>
      <vt:variant>
        <vt:i4>20316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895374</vt:lpwstr>
      </vt:variant>
      <vt:variant>
        <vt:i4>20316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8953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26T13:15:00Z</dcterms:created>
  <dcterms:modified xsi:type="dcterms:W3CDTF">2018-10-26T13:15:00Z</dcterms:modified>
</cp:coreProperties>
</file>